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1AC72" w14:textId="77777777" w:rsidR="00615E35" w:rsidRPr="004F1B36" w:rsidRDefault="00615E35" w:rsidP="00615E35">
      <w:pPr>
        <w:spacing w:before="120" w:after="240"/>
        <w:rPr>
          <w:rFonts w:cs="Arial"/>
          <w:b/>
          <w:sz w:val="32"/>
          <w:szCs w:val="32"/>
        </w:rPr>
      </w:pPr>
      <w:r w:rsidRPr="004F1B36">
        <w:rPr>
          <w:rFonts w:cs="Arial"/>
          <w:b/>
          <w:sz w:val="32"/>
          <w:szCs w:val="32"/>
        </w:rPr>
        <w:t>PBL Calendar: Somebody's Watching Me</w:t>
      </w:r>
    </w:p>
    <w:p w14:paraId="45C19537" w14:textId="77777777" w:rsidR="00615E35" w:rsidRPr="004F1B36" w:rsidRDefault="00615E35" w:rsidP="00615E35">
      <w:pPr>
        <w:spacing w:before="120" w:after="240"/>
        <w:rPr>
          <w:rFonts w:cs="Arial"/>
          <w:sz w:val="20"/>
        </w:rPr>
      </w:pPr>
      <w:r w:rsidRPr="004F1B36">
        <w:rPr>
          <w:rFonts w:cs="Arial"/>
          <w:b/>
          <w:sz w:val="20"/>
        </w:rPr>
        <w:t>Project Start Date:</w:t>
      </w:r>
      <w:r w:rsidRPr="004F1B36">
        <w:rPr>
          <w:rFonts w:cs="Arial"/>
          <w:sz w:val="20"/>
        </w:rPr>
        <w:t xml:space="preserve"> __________________________________</w:t>
      </w:r>
      <w:r w:rsidRPr="004F1B36">
        <w:rPr>
          <w:rFonts w:cs="Arial"/>
          <w:sz w:val="20"/>
        </w:rPr>
        <w:tab/>
      </w:r>
      <w:r w:rsidRPr="004F1B36">
        <w:rPr>
          <w:rFonts w:cs="Arial"/>
          <w:sz w:val="20"/>
        </w:rPr>
        <w:tab/>
      </w:r>
      <w:r w:rsidRPr="004F1B36">
        <w:rPr>
          <w:rFonts w:cs="Arial"/>
          <w:b/>
          <w:sz w:val="20"/>
        </w:rPr>
        <w:t>Project Completion Date:</w:t>
      </w:r>
      <w:r w:rsidRPr="004F1B36">
        <w:rPr>
          <w:rFonts w:cs="Arial"/>
          <w:sz w:val="20"/>
        </w:rPr>
        <w:t xml:space="preserve"> </w:t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</w:r>
      <w:r w:rsidRPr="004F1B36">
        <w:rPr>
          <w:rFonts w:cs="Arial"/>
          <w:sz w:val="20"/>
        </w:rPr>
        <w:softHyphen/>
        <w:t>______________________________________</w:t>
      </w:r>
    </w:p>
    <w:p w14:paraId="2E8625F0" w14:textId="77777777" w:rsidR="00615E35" w:rsidRPr="004F1B36" w:rsidRDefault="00615E35" w:rsidP="00615E35">
      <w:pPr>
        <w:rPr>
          <w:rFonts w:cs="Arial"/>
          <w:sz w:val="20"/>
        </w:rPr>
      </w:pPr>
    </w:p>
    <w:tbl>
      <w:tblPr>
        <w:tblpPr w:leftFromText="180" w:rightFromText="180" w:vertAnchor="page" w:horzAnchor="margin" w:tblpY="2866"/>
        <w:tblW w:w="137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0A0" w:firstRow="1" w:lastRow="0" w:firstColumn="1" w:lastColumn="0" w:noHBand="0" w:noVBand="0"/>
      </w:tblPr>
      <w:tblGrid>
        <w:gridCol w:w="2753"/>
        <w:gridCol w:w="2753"/>
        <w:gridCol w:w="2753"/>
        <w:gridCol w:w="2753"/>
        <w:gridCol w:w="2753"/>
      </w:tblGrid>
      <w:tr w:rsidR="00615E35" w:rsidRPr="004F1B36" w14:paraId="7D125E08" w14:textId="77777777" w:rsidTr="0095530F">
        <w:trPr>
          <w:trHeight w:val="65"/>
        </w:trPr>
        <w:tc>
          <w:tcPr>
            <w:tcW w:w="1000" w:type="pct"/>
            <w:tcMar>
              <w:top w:w="72" w:type="dxa"/>
              <w:bottom w:w="29" w:type="dxa"/>
            </w:tcMar>
          </w:tcPr>
          <w:p w14:paraId="6B6A428C" w14:textId="77777777" w:rsidR="00615E35" w:rsidRPr="004F1B36" w:rsidRDefault="00615E35" w:rsidP="0095530F">
            <w:pPr>
              <w:jc w:val="center"/>
              <w:rPr>
                <w:rFonts w:cs="Arial"/>
                <w:spacing w:val="82"/>
                <w:sz w:val="16"/>
                <w:szCs w:val="16"/>
              </w:rPr>
            </w:pPr>
            <w:r w:rsidRPr="004F1B36">
              <w:rPr>
                <w:rFonts w:cs="Arial"/>
                <w:spacing w:val="82"/>
                <w:sz w:val="16"/>
                <w:szCs w:val="16"/>
              </w:rPr>
              <w:t>MONDAY</w:t>
            </w:r>
          </w:p>
        </w:tc>
        <w:tc>
          <w:tcPr>
            <w:tcW w:w="1000" w:type="pct"/>
            <w:tcMar>
              <w:top w:w="72" w:type="dxa"/>
              <w:bottom w:w="29" w:type="dxa"/>
            </w:tcMar>
          </w:tcPr>
          <w:p w14:paraId="6687F74F" w14:textId="77777777" w:rsidR="00615E35" w:rsidRPr="004F1B36" w:rsidRDefault="00615E35" w:rsidP="0095530F">
            <w:pPr>
              <w:jc w:val="center"/>
              <w:rPr>
                <w:rFonts w:cs="Arial"/>
                <w:spacing w:val="82"/>
                <w:sz w:val="16"/>
                <w:szCs w:val="16"/>
              </w:rPr>
            </w:pPr>
            <w:r w:rsidRPr="004F1B36">
              <w:rPr>
                <w:rFonts w:cs="Arial"/>
                <w:spacing w:val="82"/>
                <w:sz w:val="16"/>
                <w:szCs w:val="16"/>
              </w:rPr>
              <w:t>TUESDAY</w:t>
            </w:r>
          </w:p>
        </w:tc>
        <w:tc>
          <w:tcPr>
            <w:tcW w:w="1000" w:type="pct"/>
            <w:tcMar>
              <w:top w:w="72" w:type="dxa"/>
              <w:bottom w:w="29" w:type="dxa"/>
            </w:tcMar>
          </w:tcPr>
          <w:p w14:paraId="092774AF" w14:textId="77777777" w:rsidR="00615E35" w:rsidRPr="004F1B36" w:rsidRDefault="00615E35" w:rsidP="0095530F">
            <w:pPr>
              <w:jc w:val="center"/>
              <w:rPr>
                <w:rFonts w:cs="Arial"/>
                <w:spacing w:val="82"/>
                <w:sz w:val="16"/>
                <w:szCs w:val="16"/>
              </w:rPr>
            </w:pPr>
            <w:r w:rsidRPr="004F1B36">
              <w:rPr>
                <w:rFonts w:cs="Arial"/>
                <w:spacing w:val="82"/>
                <w:sz w:val="16"/>
                <w:szCs w:val="16"/>
              </w:rPr>
              <w:t>WEDNESDAY</w:t>
            </w:r>
          </w:p>
        </w:tc>
        <w:tc>
          <w:tcPr>
            <w:tcW w:w="1000" w:type="pct"/>
            <w:tcMar>
              <w:top w:w="72" w:type="dxa"/>
              <w:bottom w:w="29" w:type="dxa"/>
            </w:tcMar>
          </w:tcPr>
          <w:p w14:paraId="49B40F07" w14:textId="77777777" w:rsidR="00615E35" w:rsidRPr="004F1B36" w:rsidRDefault="00615E35" w:rsidP="0095530F">
            <w:pPr>
              <w:jc w:val="center"/>
              <w:rPr>
                <w:rFonts w:cs="Arial"/>
                <w:spacing w:val="82"/>
                <w:sz w:val="16"/>
                <w:szCs w:val="16"/>
              </w:rPr>
            </w:pPr>
            <w:r w:rsidRPr="004F1B36">
              <w:rPr>
                <w:rFonts w:cs="Arial"/>
                <w:spacing w:val="82"/>
                <w:sz w:val="16"/>
                <w:szCs w:val="16"/>
              </w:rPr>
              <w:t>THURSDAY</w:t>
            </w:r>
          </w:p>
        </w:tc>
        <w:tc>
          <w:tcPr>
            <w:tcW w:w="1000" w:type="pct"/>
            <w:tcMar>
              <w:top w:w="72" w:type="dxa"/>
              <w:bottom w:w="29" w:type="dxa"/>
            </w:tcMar>
          </w:tcPr>
          <w:p w14:paraId="1BB154E4" w14:textId="77777777" w:rsidR="00615E35" w:rsidRPr="004F1B36" w:rsidRDefault="00615E35" w:rsidP="0095530F">
            <w:pPr>
              <w:jc w:val="center"/>
              <w:rPr>
                <w:rFonts w:cs="Arial"/>
                <w:spacing w:val="82"/>
                <w:sz w:val="16"/>
                <w:szCs w:val="16"/>
              </w:rPr>
            </w:pPr>
            <w:r w:rsidRPr="004F1B36">
              <w:rPr>
                <w:rFonts w:cs="Arial"/>
                <w:spacing w:val="82"/>
                <w:sz w:val="16"/>
                <w:szCs w:val="16"/>
              </w:rPr>
              <w:t>FRIDAY</w:t>
            </w:r>
          </w:p>
        </w:tc>
      </w:tr>
      <w:tr w:rsidR="00615E35" w:rsidRPr="004F1B36" w14:paraId="6C5BBE6C" w14:textId="77777777" w:rsidTr="00615E35">
        <w:trPr>
          <w:trHeight w:val="77"/>
        </w:trPr>
        <w:tc>
          <w:tcPr>
            <w:tcW w:w="5000" w:type="pct"/>
            <w:gridSpan w:val="5"/>
            <w:shd w:val="clear" w:color="auto" w:fill="767171" w:themeFill="background2" w:themeFillShade="80"/>
            <w:tcMar>
              <w:top w:w="43" w:type="dxa"/>
              <w:bottom w:w="43" w:type="dxa"/>
            </w:tcMar>
          </w:tcPr>
          <w:p w14:paraId="44AE4361" w14:textId="77777777" w:rsidR="00615E35" w:rsidRPr="004F1B36" w:rsidRDefault="00615E35" w:rsidP="0095530F">
            <w:pPr>
              <w:jc w:val="center"/>
              <w:rPr>
                <w:rFonts w:cs="Arial"/>
                <w:b/>
                <w:spacing w:val="60"/>
                <w:sz w:val="20"/>
              </w:rPr>
            </w:pPr>
            <w:r w:rsidRPr="004F1B36">
              <w:rPr>
                <w:rFonts w:cs="Arial"/>
                <w:b/>
                <w:color w:val="FFFFFF" w:themeColor="background1"/>
                <w:spacing w:val="60"/>
                <w:sz w:val="20"/>
              </w:rPr>
              <w:t>PROJECT WEEK ONE</w:t>
            </w:r>
          </w:p>
        </w:tc>
      </w:tr>
      <w:tr w:rsidR="00615E35" w:rsidRPr="004F1B36" w14:paraId="46087C78" w14:textId="77777777" w:rsidTr="0095530F">
        <w:trPr>
          <w:trHeight w:val="2170"/>
        </w:trPr>
        <w:tc>
          <w:tcPr>
            <w:tcW w:w="1000" w:type="pct"/>
            <w:tcMar>
              <w:top w:w="43" w:type="dxa"/>
              <w:bottom w:w="43" w:type="dxa"/>
            </w:tcMar>
          </w:tcPr>
          <w:p w14:paraId="16A51B70" w14:textId="77777777" w:rsidR="00615E35" w:rsidRPr="004F1B36" w:rsidRDefault="00615E35" w:rsidP="0095530F">
            <w:pPr>
              <w:spacing w:before="60" w:after="60"/>
              <w:rPr>
                <w:rFonts w:cs="Arial"/>
                <w:b/>
                <w:sz w:val="18"/>
                <w:szCs w:val="18"/>
              </w:rPr>
            </w:pPr>
            <w:r w:rsidRPr="004F1B36">
              <w:rPr>
                <w:rFonts w:cs="Arial"/>
                <w:b/>
                <w:sz w:val="18"/>
                <w:szCs w:val="18"/>
              </w:rPr>
              <w:t xml:space="preserve">PBL Launch </w:t>
            </w:r>
          </w:p>
          <w:p w14:paraId="571A683C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Grabber </w:t>
            </w:r>
            <w:r>
              <w:rPr>
                <w:rFonts w:cs="Arial"/>
                <w:sz w:val="18"/>
                <w:szCs w:val="18"/>
              </w:rPr>
              <w:t xml:space="preserve">video </w:t>
            </w:r>
            <w:r w:rsidRPr="004F1B36">
              <w:rPr>
                <w:rFonts w:cs="Arial"/>
                <w:sz w:val="18"/>
                <w:szCs w:val="18"/>
              </w:rPr>
              <w:t>and class discussion</w:t>
            </w:r>
          </w:p>
          <w:p w14:paraId="2B1DA9C1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Overview of PBL: What the next three weeks looks like</w:t>
            </w:r>
          </w:p>
          <w:p w14:paraId="2C06106E" w14:textId="77777777" w:rsidR="00615E35" w:rsidRPr="004F1B36" w:rsidRDefault="00615E35" w:rsidP="0095530F">
            <w:pPr>
              <w:spacing w:before="60" w:after="60"/>
              <w:rPr>
                <w:rFonts w:cs="Arial"/>
                <w:b/>
                <w:i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Distribute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>PBL Briefcase</w:t>
            </w:r>
          </w:p>
          <w:p w14:paraId="7FB11217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Discuss expectations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470FFD28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Students complete background information research by viewing selected internet links to complete a worksheet</w:t>
            </w:r>
          </w:p>
          <w:p w14:paraId="4B6FCAA9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Students pass in their completed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>Strengths Questionnaire</w:t>
            </w:r>
          </w:p>
          <w:p w14:paraId="1ABE9B26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1D52CDE9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Quiz: Cybersecurity Terminology, Issues and Preventative Measures</w:t>
            </w:r>
          </w:p>
          <w:p w14:paraId="0CB2139A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Assign teams and distribute one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>Team Contract</w:t>
            </w:r>
            <w:r w:rsidRPr="004F1B36">
              <w:rPr>
                <w:rFonts w:cs="Arial"/>
                <w:sz w:val="18"/>
                <w:szCs w:val="18"/>
              </w:rPr>
              <w:t xml:space="preserve"> per team</w:t>
            </w:r>
          </w:p>
          <w:p w14:paraId="26A6B804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Assign scenarios by lottery</w:t>
            </w:r>
          </w:p>
          <w:p w14:paraId="64EE265A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Teams complete the Team Contract and begin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 xml:space="preserve">Victim Impact Statement </w:t>
            </w:r>
            <w:r w:rsidRPr="004F1B36">
              <w:rPr>
                <w:rFonts w:cs="Arial"/>
                <w:sz w:val="18"/>
                <w:szCs w:val="18"/>
              </w:rPr>
              <w:t>assignment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1F422DAE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Teams continue to work on Victim Impact Statement </w:t>
            </w:r>
          </w:p>
          <w:p w14:paraId="48DF1DAA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Begin research on individual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>POV Assignment</w:t>
            </w:r>
            <w:r w:rsidRPr="004F1B36">
              <w:rPr>
                <w:rFonts w:cs="Arial"/>
                <w:sz w:val="18"/>
                <w:szCs w:val="18"/>
              </w:rPr>
              <w:t>. (While this is an individual assignment, some peer collaboration is necessary.)</w:t>
            </w:r>
          </w:p>
          <w:p w14:paraId="3281D81A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Review contracts with each team with fine-tuning as necessary</w:t>
            </w:r>
          </w:p>
        </w:tc>
        <w:tc>
          <w:tcPr>
            <w:tcW w:w="1000" w:type="pct"/>
          </w:tcPr>
          <w:p w14:paraId="3A4C3304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Victim Impact Statement due</w:t>
            </w:r>
          </w:p>
          <w:p w14:paraId="184DE491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Continue individual work on POV assignments</w:t>
            </w:r>
          </w:p>
          <w:p w14:paraId="7F46466B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Progress check in (research, outlines, drafts, etc.)</w:t>
            </w:r>
          </w:p>
        </w:tc>
      </w:tr>
      <w:tr w:rsidR="00615E35" w:rsidRPr="004F1B36" w14:paraId="4C60B9CA" w14:textId="77777777" w:rsidTr="00615E35">
        <w:trPr>
          <w:trHeight w:val="77"/>
        </w:trPr>
        <w:tc>
          <w:tcPr>
            <w:tcW w:w="5000" w:type="pct"/>
            <w:gridSpan w:val="5"/>
            <w:shd w:val="clear" w:color="auto" w:fill="767171" w:themeFill="background2" w:themeFillShade="80"/>
            <w:tcMar>
              <w:top w:w="43" w:type="dxa"/>
              <w:bottom w:w="43" w:type="dxa"/>
            </w:tcMar>
          </w:tcPr>
          <w:p w14:paraId="4E9BDC56" w14:textId="77777777" w:rsidR="00615E35" w:rsidRPr="004F1B36" w:rsidRDefault="00615E35" w:rsidP="0095530F">
            <w:pPr>
              <w:jc w:val="center"/>
              <w:rPr>
                <w:rFonts w:cs="Arial"/>
                <w:b/>
                <w:spacing w:val="70"/>
                <w:sz w:val="20"/>
              </w:rPr>
            </w:pPr>
            <w:r w:rsidRPr="004F1B36">
              <w:rPr>
                <w:rFonts w:cs="Arial"/>
                <w:b/>
                <w:color w:val="FFFFFF" w:themeColor="background1"/>
                <w:spacing w:val="70"/>
                <w:sz w:val="20"/>
              </w:rPr>
              <w:t>PROJECT WEEK TWO</w:t>
            </w:r>
          </w:p>
        </w:tc>
      </w:tr>
      <w:tr w:rsidR="00615E35" w:rsidRPr="004F1B36" w14:paraId="02566858" w14:textId="77777777" w:rsidTr="0095530F">
        <w:trPr>
          <w:trHeight w:val="505"/>
        </w:trPr>
        <w:tc>
          <w:tcPr>
            <w:tcW w:w="1000" w:type="pct"/>
            <w:tcMar>
              <w:top w:w="43" w:type="dxa"/>
              <w:bottom w:w="43" w:type="dxa"/>
            </w:tcMar>
          </w:tcPr>
          <w:p w14:paraId="35C45F76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Continue  individual work on POV assignments</w:t>
            </w:r>
          </w:p>
          <w:p w14:paraId="498F0CFB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Students each prepare five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>Interview the Expert</w:t>
            </w:r>
            <w:r w:rsidRPr="004F1B36">
              <w:rPr>
                <w:rFonts w:cs="Arial"/>
                <w:i/>
                <w:sz w:val="18"/>
                <w:szCs w:val="18"/>
              </w:rPr>
              <w:t xml:space="preserve">  </w:t>
            </w:r>
            <w:r w:rsidRPr="004F1B36">
              <w:rPr>
                <w:rFonts w:cs="Arial"/>
                <w:sz w:val="18"/>
                <w:szCs w:val="18"/>
              </w:rPr>
              <w:t xml:space="preserve">questions 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0FF1CE3B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Assess and review questions for the expert(s)</w:t>
            </w:r>
          </w:p>
          <w:p w14:paraId="4A816721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Select those to be given to the expert(s) </w:t>
            </w:r>
          </w:p>
          <w:p w14:paraId="615E3195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Expert guest speaker(s) visit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75A0FDBD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Expert guest speaker(s) visit </w:t>
            </w:r>
          </w:p>
          <w:p w14:paraId="3C3328FB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POV Assignments due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11B7FFA0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Begin team </w:t>
            </w:r>
            <w:r w:rsidRPr="004F1B36">
              <w:rPr>
                <w:rFonts w:cs="Arial"/>
                <w:b/>
                <w:sz w:val="18"/>
                <w:szCs w:val="18"/>
              </w:rPr>
              <w:t xml:space="preserve">PSA Assignment </w:t>
            </w:r>
            <w:r w:rsidRPr="004F1B36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000" w:type="pct"/>
          </w:tcPr>
          <w:p w14:paraId="5AD659D1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Continue team work on PSA Assignment</w:t>
            </w:r>
          </w:p>
          <w:p w14:paraId="6C4085B5" w14:textId="0629B063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Progress check in (</w:t>
            </w:r>
            <w:r w:rsidR="00332C9A">
              <w:rPr>
                <w:rFonts w:cs="Arial"/>
                <w:sz w:val="18"/>
                <w:szCs w:val="18"/>
              </w:rPr>
              <w:t>v</w:t>
            </w:r>
            <w:r w:rsidRPr="004F1B36">
              <w:rPr>
                <w:rFonts w:cs="Arial"/>
                <w:sz w:val="18"/>
                <w:szCs w:val="18"/>
              </w:rPr>
              <w:t xml:space="preserve">ideo outline, draft, big ideas, storyboards, etc.) </w:t>
            </w:r>
          </w:p>
        </w:tc>
      </w:tr>
      <w:tr w:rsidR="00615E35" w:rsidRPr="004F1B36" w14:paraId="03418CD1" w14:textId="77777777" w:rsidTr="00615E35">
        <w:trPr>
          <w:trHeight w:val="77"/>
        </w:trPr>
        <w:tc>
          <w:tcPr>
            <w:tcW w:w="5000" w:type="pct"/>
            <w:gridSpan w:val="5"/>
            <w:shd w:val="clear" w:color="auto" w:fill="767171" w:themeFill="background2" w:themeFillShade="80"/>
            <w:tcMar>
              <w:top w:w="43" w:type="dxa"/>
              <w:bottom w:w="43" w:type="dxa"/>
            </w:tcMar>
          </w:tcPr>
          <w:p w14:paraId="47EDA78C" w14:textId="77777777" w:rsidR="00615E35" w:rsidRPr="004F1B36" w:rsidRDefault="00615E35" w:rsidP="0095530F">
            <w:pPr>
              <w:jc w:val="center"/>
              <w:rPr>
                <w:rFonts w:cs="Arial"/>
                <w:b/>
                <w:spacing w:val="70"/>
                <w:sz w:val="20"/>
              </w:rPr>
            </w:pPr>
            <w:r w:rsidRPr="004F1B36">
              <w:rPr>
                <w:rFonts w:cs="Arial"/>
                <w:b/>
                <w:color w:val="FFFFFF" w:themeColor="background1"/>
                <w:spacing w:val="70"/>
                <w:sz w:val="20"/>
              </w:rPr>
              <w:t>PROJECT WEEK THREE</w:t>
            </w:r>
          </w:p>
        </w:tc>
      </w:tr>
      <w:tr w:rsidR="00615E35" w:rsidRPr="004F1B36" w14:paraId="2E7E7FFD" w14:textId="77777777" w:rsidTr="0095530F">
        <w:trPr>
          <w:trHeight w:val="77"/>
        </w:trPr>
        <w:tc>
          <w:tcPr>
            <w:tcW w:w="1000" w:type="pct"/>
            <w:tcMar>
              <w:top w:w="43" w:type="dxa"/>
              <w:bottom w:w="43" w:type="dxa"/>
            </w:tcMar>
          </w:tcPr>
          <w:p w14:paraId="04C3E813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Continue team work on PSA Assignment</w:t>
            </w:r>
          </w:p>
          <w:p w14:paraId="6AAAD294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365D7902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 xml:space="preserve">Teams plan </w:t>
            </w:r>
            <w:r w:rsidRPr="004F1B36">
              <w:rPr>
                <w:rFonts w:cs="Arial"/>
                <w:b/>
                <w:i/>
                <w:sz w:val="18"/>
                <w:szCs w:val="18"/>
              </w:rPr>
              <w:t>presentation</w:t>
            </w:r>
            <w:r w:rsidRPr="004F1B36">
              <w:rPr>
                <w:rFonts w:cs="Arial"/>
                <w:sz w:val="18"/>
                <w:szCs w:val="18"/>
              </w:rPr>
              <w:t xml:space="preserve"> of their PSA </w:t>
            </w:r>
          </w:p>
          <w:p w14:paraId="3AF818F2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PSA assignment and presentation plan/script to be completed by end of class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5AE1BFDF" w14:textId="086087C1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Dress rehearsal</w:t>
            </w:r>
            <w:r w:rsidR="00332C9A">
              <w:rPr>
                <w:rFonts w:cs="Arial"/>
                <w:sz w:val="18"/>
                <w:szCs w:val="18"/>
              </w:rPr>
              <w:t>s</w:t>
            </w:r>
            <w:r w:rsidRPr="004F1B36">
              <w:rPr>
                <w:rFonts w:cs="Arial"/>
                <w:sz w:val="18"/>
                <w:szCs w:val="18"/>
              </w:rPr>
              <w:t xml:space="preserve"> of the presentations in class</w:t>
            </w:r>
          </w:p>
          <w:p w14:paraId="218AC48D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Teams provide feedback on each other's presentations</w:t>
            </w:r>
          </w:p>
        </w:tc>
        <w:tc>
          <w:tcPr>
            <w:tcW w:w="1000" w:type="pct"/>
            <w:tcMar>
              <w:top w:w="43" w:type="dxa"/>
              <w:bottom w:w="43" w:type="dxa"/>
            </w:tcMar>
          </w:tcPr>
          <w:p w14:paraId="63A31655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Final prep and polish of presentations</w:t>
            </w:r>
          </w:p>
          <w:p w14:paraId="029CB52A" w14:textId="77777777" w:rsidR="00615E35" w:rsidRPr="004F1B36" w:rsidRDefault="00615E35" w:rsidP="0095530F">
            <w:pPr>
              <w:spacing w:before="60" w:after="60"/>
              <w:rPr>
                <w:rFonts w:cs="Arial"/>
                <w:b/>
                <w:i/>
                <w:sz w:val="18"/>
                <w:szCs w:val="18"/>
              </w:rPr>
            </w:pPr>
            <w:r w:rsidRPr="004F1B36">
              <w:rPr>
                <w:rFonts w:cs="Arial"/>
                <w:b/>
                <w:i/>
                <w:sz w:val="18"/>
                <w:szCs w:val="18"/>
              </w:rPr>
              <w:t xml:space="preserve">Public Presentations </w:t>
            </w:r>
          </w:p>
        </w:tc>
        <w:tc>
          <w:tcPr>
            <w:tcW w:w="1000" w:type="pct"/>
          </w:tcPr>
          <w:p w14:paraId="50DED084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Debrief PBL</w:t>
            </w:r>
          </w:p>
          <w:p w14:paraId="0EF24401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Teamwork assessment due</w:t>
            </w:r>
          </w:p>
          <w:p w14:paraId="7F27A1FE" w14:textId="77777777" w:rsidR="00615E35" w:rsidRPr="004F1B36" w:rsidRDefault="00615E35" w:rsidP="0095530F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4F1B36">
              <w:rPr>
                <w:rFonts w:cs="Arial"/>
                <w:sz w:val="18"/>
                <w:szCs w:val="18"/>
              </w:rPr>
              <w:t>Exit survey due</w:t>
            </w:r>
          </w:p>
        </w:tc>
      </w:tr>
    </w:tbl>
    <w:p w14:paraId="4600EA58" w14:textId="3CD42AC7" w:rsidR="00615E35" w:rsidRPr="004F1B36" w:rsidRDefault="00615E35" w:rsidP="00615E35">
      <w:pPr>
        <w:rPr>
          <w:rFonts w:cs="Arial"/>
          <w:b/>
          <w:sz w:val="20"/>
        </w:rPr>
      </w:pPr>
    </w:p>
    <w:p w14:paraId="52950339" w14:textId="77777777" w:rsidR="007331D9" w:rsidRDefault="007331D9"/>
    <w:sectPr w:rsidR="007331D9" w:rsidSect="00615E35">
      <w:pgSz w:w="15840" w:h="12240" w:orient="landscape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jUxMTI0MzM0MDBR0lEKTi0uzszPAykwrAUAdA88yiwAAAA="/>
  </w:docVars>
  <w:rsids>
    <w:rsidRoot w:val="00615E35"/>
    <w:rsid w:val="00332C9A"/>
    <w:rsid w:val="00615E35"/>
    <w:rsid w:val="0073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5649"/>
  <w15:chartTrackingRefBased/>
  <w15:docId w15:val="{24B9204D-0D99-417E-8E46-6A65ACCD5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E35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2</cp:revision>
  <dcterms:created xsi:type="dcterms:W3CDTF">2022-01-14T22:17:00Z</dcterms:created>
  <dcterms:modified xsi:type="dcterms:W3CDTF">2022-01-15T13:05:00Z</dcterms:modified>
</cp:coreProperties>
</file>